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95250</wp:posOffset>
                </wp:positionV>
                <wp:extent cx="3200400" cy="23431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43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0C59" w:rsidRPr="00DB097C" w:rsidRDefault="00160C59" w:rsidP="00160C59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DB097C">
                              <w:rPr>
                                <w:b/>
                                <w:sz w:val="48"/>
                              </w:rPr>
                              <w:t>Insert</w:t>
                            </w:r>
                            <w:r w:rsidR="00DB097C">
                              <w:rPr>
                                <w:b/>
                                <w:sz w:val="48"/>
                              </w:rPr>
                              <w:t xml:space="preserve"> Your </w:t>
                            </w:r>
                            <w:r w:rsidRPr="00DB097C">
                              <w:rPr>
                                <w:b/>
                                <w:sz w:val="48"/>
                              </w:rPr>
                              <w:t xml:space="preserve">Logo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0;margin-top:7.5pt;width:252pt;height:184.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" fillcolor="black [3213]" strokecolor="#1f4d78 [1604]" strokeweight="1pt">
                <v:textbox>
                  <w:txbxContent>
                    <w:p w:rsidR="00160C59" w:rsidRPr="00DB097C" w:rsidRDefault="00160C59" w:rsidP="00160C59">
                      <w:pPr>
                        <w:jc w:val="center"/>
                        <w:rPr>
                          <w:b/>
                          <w:sz w:val="48"/>
                        </w:rPr>
                      </w:pPr>
                      <w:r w:rsidRPr="00DB097C">
                        <w:rPr>
                          <w:b/>
                          <w:sz w:val="48"/>
                        </w:rPr>
                        <w:t>Insert</w:t>
                      </w:r>
                      <w:r w:rsidR="00DB097C">
                        <w:rPr>
                          <w:b/>
                          <w:sz w:val="48"/>
                        </w:rPr>
                        <w:t xml:space="preserve"> Your </w:t>
                      </w:r>
                      <w:r w:rsidRPr="00DB097C">
                        <w:rPr>
                          <w:b/>
                          <w:sz w:val="48"/>
                        </w:rPr>
                        <w:t xml:space="preserve">Logo Here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  <w:r w:rsidRPr="00160C59">
        <w:rPr>
          <w:rFonts w:ascii="Times New Roman" w:hAnsi="Times New Roman" w:cs="Times New Roman"/>
          <w:sz w:val="24"/>
          <w:szCs w:val="24"/>
        </w:rPr>
        <w:tab/>
      </w:r>
    </w:p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sz w:val="24"/>
          <w:szCs w:val="24"/>
        </w:rPr>
        <w:t>(Your Company Name) Business Plan</w:t>
      </w: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sz w:val="24"/>
          <w:szCs w:val="24"/>
        </w:rPr>
        <w:t xml:space="preserve">Class </w:t>
      </w: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sz w:val="24"/>
          <w:szCs w:val="24"/>
        </w:rPr>
        <w:t xml:space="preserve">Teacher </w:t>
      </w: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0C59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B097C" w:rsidRDefault="00DB097C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B097C" w:rsidRDefault="00DB097C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B097C" w:rsidRDefault="00DB097C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B097C" w:rsidRPr="00160C59" w:rsidRDefault="00DB097C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0C59" w:rsidRPr="00160C59" w:rsidRDefault="00160C59" w:rsidP="00DB097C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b/>
          <w:color w:val="000000"/>
          <w:sz w:val="24"/>
          <w:szCs w:val="24"/>
        </w:rPr>
        <w:lastRenderedPageBreak/>
        <w:t xml:space="preserve">What is your product or service? </w:t>
      </w:r>
    </w:p>
    <w:p w:rsidR="00160C59" w:rsidRPr="00160C59" w:rsidRDefault="00160C59" w:rsidP="00DB097C">
      <w:pPr>
        <w:pStyle w:val="ListParagraph"/>
        <w:spacing w:after="0" w:line="480" w:lineRule="auto"/>
        <w:ind w:left="0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Type Response here. </w:t>
      </w:r>
    </w:p>
    <w:p w:rsidR="00160C59" w:rsidRDefault="00160C59" w:rsidP="00DB097C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b/>
          <w:color w:val="000000"/>
          <w:sz w:val="24"/>
          <w:szCs w:val="24"/>
        </w:rPr>
        <w:t>Why would someone buy this product or service?</w:t>
      </w:r>
    </w:p>
    <w:p w:rsidR="00160C59" w:rsidRPr="00160C59" w:rsidRDefault="00160C59" w:rsidP="00DB097C">
      <w:pPr>
        <w:spacing w:after="0" w:line="480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Type Response here. </w:t>
      </w:r>
    </w:p>
    <w:p w:rsidR="00160C59" w:rsidRDefault="00160C59" w:rsidP="00DB097C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b/>
          <w:color w:val="000000"/>
          <w:sz w:val="24"/>
          <w:szCs w:val="24"/>
        </w:rPr>
        <w:t>Where is your business located? Why did you choose this location?</w:t>
      </w:r>
    </w:p>
    <w:p w:rsidR="00160C59" w:rsidRPr="00160C59" w:rsidRDefault="00160C59" w:rsidP="00DB097C">
      <w:pPr>
        <w:spacing w:after="0" w:line="480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Type Response here. </w:t>
      </w:r>
    </w:p>
    <w:p w:rsidR="00160C59" w:rsidRDefault="00160C59" w:rsidP="00DB097C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b/>
          <w:color w:val="000000"/>
          <w:sz w:val="24"/>
          <w:szCs w:val="24"/>
        </w:rPr>
        <w:t xml:space="preserve">Who is your target market? </w:t>
      </w:r>
    </w:p>
    <w:p w:rsidR="00160C59" w:rsidRPr="00160C59" w:rsidRDefault="00160C59" w:rsidP="00DB097C">
      <w:pPr>
        <w:spacing w:after="0" w:line="480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60C59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Type Response here. </w:t>
      </w:r>
    </w:p>
    <w:p w:rsidR="00160C59" w:rsidRPr="00160C59" w:rsidRDefault="00160C59" w:rsidP="00DB097C">
      <w:pPr>
        <w:pStyle w:val="ListParagraph"/>
        <w:spacing w:after="0" w:line="480" w:lineRule="auto"/>
        <w:ind w:left="0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p w:rsidR="00160C59" w:rsidRPr="00160C59" w:rsidRDefault="00160C59" w:rsidP="00DB097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160C59" w:rsidRPr="00160C59" w:rsidSect="00463BEB">
      <w:headerReference w:type="default" r:id="rId7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972" w:rsidRDefault="00233972" w:rsidP="00160C59">
      <w:pPr>
        <w:spacing w:after="0" w:line="240" w:lineRule="auto"/>
      </w:pPr>
      <w:r>
        <w:separator/>
      </w:r>
    </w:p>
  </w:endnote>
  <w:endnote w:type="continuationSeparator" w:id="0">
    <w:p w:rsidR="00233972" w:rsidRDefault="00233972" w:rsidP="00160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972" w:rsidRDefault="00233972" w:rsidP="00160C59">
      <w:pPr>
        <w:spacing w:after="0" w:line="240" w:lineRule="auto"/>
      </w:pPr>
      <w:r>
        <w:separator/>
      </w:r>
    </w:p>
  </w:footnote>
  <w:footnote w:type="continuationSeparator" w:id="0">
    <w:p w:rsidR="00233972" w:rsidRDefault="00233972" w:rsidP="00160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</w:rPr>
      <w:id w:val="8820688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160C59" w:rsidRPr="00463BEB" w:rsidRDefault="00463BEB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463BEB">
          <w:rPr>
            <w:rFonts w:ascii="Times New Roman" w:hAnsi="Times New Roman" w:cs="Times New Roman"/>
            <w:sz w:val="24"/>
          </w:rPr>
          <w:t xml:space="preserve">Last Name </w:t>
        </w:r>
        <w:r w:rsidR="00160C59" w:rsidRPr="00463BEB">
          <w:rPr>
            <w:rFonts w:ascii="Times New Roman" w:hAnsi="Times New Roman" w:cs="Times New Roman"/>
            <w:sz w:val="24"/>
          </w:rPr>
          <w:fldChar w:fldCharType="begin"/>
        </w:r>
        <w:r w:rsidR="00160C59" w:rsidRPr="00463BEB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160C59" w:rsidRPr="00463BEB">
          <w:rPr>
            <w:rFonts w:ascii="Times New Roman" w:hAnsi="Times New Roman" w:cs="Times New Roman"/>
            <w:sz w:val="24"/>
          </w:rPr>
          <w:fldChar w:fldCharType="separate"/>
        </w:r>
        <w:r w:rsidR="00C91440">
          <w:rPr>
            <w:rFonts w:ascii="Times New Roman" w:hAnsi="Times New Roman" w:cs="Times New Roman"/>
            <w:noProof/>
            <w:sz w:val="24"/>
          </w:rPr>
          <w:t>2</w:t>
        </w:r>
        <w:r w:rsidR="00160C59" w:rsidRPr="00463BEB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160C59" w:rsidRDefault="00160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1BF7"/>
    <w:multiLevelType w:val="hybridMultilevel"/>
    <w:tmpl w:val="F5742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B313C"/>
    <w:multiLevelType w:val="hybridMultilevel"/>
    <w:tmpl w:val="7040B75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MzY0NjU1MDU2szBU0lEKTi0uzszPAykwrAUAdReWqywAAAA="/>
  </w:docVars>
  <w:rsids>
    <w:rsidRoot w:val="00160C59"/>
    <w:rsid w:val="00160C59"/>
    <w:rsid w:val="00233972"/>
    <w:rsid w:val="002A4E63"/>
    <w:rsid w:val="004012FC"/>
    <w:rsid w:val="00463BEB"/>
    <w:rsid w:val="00495A8A"/>
    <w:rsid w:val="00C91440"/>
    <w:rsid w:val="00DB097C"/>
    <w:rsid w:val="00F3411D"/>
    <w:rsid w:val="00FA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1C4B0"/>
  <w15:chartTrackingRefBased/>
  <w15:docId w15:val="{0609411A-0AB4-4FD8-9BB2-022A0E37C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C59"/>
    <w:pPr>
      <w:ind w:left="720"/>
      <w:contextualSpacing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60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C59"/>
  </w:style>
  <w:style w:type="paragraph" w:styleId="Footer">
    <w:name w:val="footer"/>
    <w:basedOn w:val="Normal"/>
    <w:link w:val="FooterChar"/>
    <w:uiPriority w:val="99"/>
    <w:unhideWhenUsed/>
    <w:rsid w:val="00160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Lean County Unit 5 School District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, Connor</dc:creator>
  <cp:keywords/>
  <dc:description/>
  <cp:lastModifiedBy>Lewis, Connor</cp:lastModifiedBy>
  <cp:revision>4</cp:revision>
  <dcterms:created xsi:type="dcterms:W3CDTF">2020-01-13T21:45:00Z</dcterms:created>
  <dcterms:modified xsi:type="dcterms:W3CDTF">2020-09-29T14:25:00Z</dcterms:modified>
</cp:coreProperties>
</file>